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revoice</w:t>
      </w:r>
      <w:r>
        <w:t xml:space="preserve"> </w:t>
      </w:r>
      <w:r>
        <w:t xml:space="preserve">2</w:t>
      </w:r>
    </w:p>
    <w:p>
      <w:pPr>
        <w:pStyle w:val="Date"/>
      </w:pPr>
      <w:r>
        <w:t xml:space="preserve">วันอังคารที่</w:t>
      </w:r>
      <w:r>
        <w:t xml:space="preserve"> </w:t>
      </w:r>
      <w:r>
        <w:t xml:space="preserve">27</w:t>
      </w:r>
      <w:r>
        <w:t xml:space="preserve"> </w:t>
      </w:r>
      <w:r>
        <w:t xml:space="preserve">สิงหาคม</w:t>
      </w:r>
      <w:r>
        <w:t xml:space="preserve"> </w:t>
      </w:r>
      <w:r>
        <w:t xml:space="preserve">2567</w:t>
      </w:r>
      <w:r>
        <w:t xml:space="preserve"> </w:t>
      </w:r>
      <w:r>
        <w:t xml:space="preserve">เวลา</w:t>
      </w:r>
      <w:r>
        <w:t xml:space="preserve"> </w:t>
      </w:r>
      <w:r>
        <w:t xml:space="preserve">13.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 เช่น ดีหรือเปล่า สุดยอด ระวังหลังให้ เปิดแล้วต้องปิด มันไม่ยอมปิดประตู มันมีคนต้าน รีวิวครีมอาฮะ ID สวัสดี ฟัง ก็มาดิครับ เราจะไม่ยอมแพ้ ผมกำลังมาโพสต์การ์ดดู มันไอ้ที่เราพลาดไปนี่มันแปลก จริงใช่ไหม ดูมันน่าจะจริงมั้ง เห็นป่ะ แผนที่ อันที่ 2 คนรอขึ้นใช่ป่ะ ครับ วันนี้เดี๋ยวมาเที่ยวกับอัตรานี้ก็น่าจะประมาณอยู่ที่ 200 เห็นเป็นพันเลยเนี่ยประมาณนี้แหละ 200 แค่เนี้ย น้อยมากเลยอ่ะ อันนี้ผิดพลาดตรงไหนพี่ No ก็คงบ่ อันนี้เสียงในฟิล์มไอ้ตัวอย่างเปลี่ยนไปไหนมา วันนี้มีห้อง VIP หมายถึงว่ามีแบบห้องที่มันถอดมาแล้ว เพิ่ม ฟัง rip พักผ่อนเย็นบัตร เงียบกริบเลยว่ะ เก็บไว้ก่อน ไม่ใช่ก้มหน้านั้นไม่ใช่การสำรวจครัว OK เจอกัน เยอะเลยว่ะ เปิดได้ด้วย อุดตันต่อคนจนเป็นผู้ชาย วันนี้ทำกับข้าวอะไรเนี่ยถ้าผมตายนี่ก็คือ ไปหมดอ่ะ เสียงพิณเสียงแคน อ้าวได้ดอกนึงนะ เอาเป็นว่าตุ๊กตา เอามา ปฏิทินตามหลวง ตอนเช้า เปิดได้เหรอ โทรมาดิ เป็นไร ก็คือถ้ามันมาก็ ไม่มีพี่มีน้องแล้วนะ จบได้ไหมจบ ไม่ได้อีก ดอกนอกข้างนอกมันมีอีกข้างนอกมีห้องอีกครั้งจำได้ นี่ห้องนี้เปิดยัง เปิดแล้วดับไม่ได้ครับ นี่ก็ไม่ได้เหมือนกัน คนไม่จำเป็นโลกเปิดหน่อย กาวิน มนุษย์ เปิดไม่ได้ กลับไปห้องนี้นะครับ บาย จริงๆอ่ะชะแลงอันเดียวก็ได้ครับ ออก ฮ่าๆๆ นี้มีห้องละสิ K สาวเพิ่ม เอาตามนี้นะพี่ตอนนี้พี่อยู่ที่นี่ป่ะ โลชั่น อันนี้ก็ไม่ได้ อังกฤษ Speed เครื่องเครื่องเขาไปหมดเลยพี่ กุลสตรี ผมก็ใช่ว่าจะแรง เครื่องนี้ก็ได้ ดูเครื่องที่อยู่ที่คอ ปีหน้าสตรีมันชื่ออะไรนะลืมละ เดี๋ยวใช้เครื่องนี้ก็ได้พี่ อีกไม่นาน มชภาคอีสานมขภาคกลางของเรานะครับ สวนดุสิตที่สุพรรณบ้านผมเอง แล้วครับมีทั้ง เจ้าคุณทหารลาดกระบัง แล้วก็ สงขลานครินทร์ แล้วก็ต้องขอบคุณครับเจ้าของสถานที่ ใหญ่เลยจุดเริ่มต้นของโครงการนี้ก็คือมสธ เริ่มต้นกับ เพราะว่าผมเองได้ตั้งแต่วันที่ 10 ตุลาคม กลับปีที่แล้ว กลับไปที่กระทรวงก็ได้เรียนท่านปลัด รองปลัดวันนี้มากับเราวันนี้ท่านปลัดติดงานอยู่นะครับผมขอให้ สวัสดี ผมก็จะไปขอ ประยุกต์ 400 แล้วก็ได้ยิน ครู อาทิตย์ เทคโนโลยี มาตรา 33 มาตรา 34 มาตรา 35 ควรจะทำได้นี่ก็ ผมเองก็ปาเข้าไป 7 เดือนพอดี นะครับ ก็ ได้ความรู้ใหม่ต้องขอบคุณเพื่อนๆและการกระทรวงกมที่ทำได้ทำให้ผมได้ เรียนรู้ หลายสิ่งหลายอย่างแล้วก็เอามาประยุกต์ใช้ร่วมกัน ดังนั้นวันนี้นะครับ ต้องเรียนว่า การที่เราจะมาส่งเสริมศักยภาพชีวิต แล้วก็ คุณภาพชีวิตของพี่น้องคนพิการนั้นมันจะอยู่ภายใต้ร่ม นโยบายใหญ่ของกระทรวงพม เรามีนโยบายเรียกว่า 5 * 5 30 ประชากร ปฏิบัติตามข้อเสนอที่ไม่ผ่านการเห็นชอบของรัฐมนตรีแล้ว เอกสารประชุมของคณะกรรมาธิการของสหประชาชาติ บัตรประกัน ขนาดและประชากร แค่นี้ อุปกรณ์ครบทุกภาคส่วนทั้งภาคเอกชนภาครัฐ สักครู่ผมได้กล่าวไปว่าด้วยประชากรที่น้อยลง คนก็จะเข้ามหาวิทยาลัยพี่น้อยลง คนก็จะมาทำงานได้น้อยลง ดังนั้นการที่มหาวิทยาลัยทุกแห่งสถาบันการศึกษา Higher Education ในประเทศไทยเริ่มที่จะเปิดตลาด ให้มีคนพิการเข้ามามากขึ้นในอนาคต เมื่อเด็กเข้ามาเรียนในมหาวิทยาลัยน้อยลงแล้ว เราจะใช้คนกลุ่มไหนเข้ามาเรียนได้อีก คนพิการแน่นอนเป็นคนสำคัญ พี่น้องคนสูงอายุ ต้องกลับเข้ามาเรียนใหม่ในอนาคตผมคิดว่าเราจะได้เห็น นักศึกษานิสิตในมหาวิทยาลัย พี่ไม่ใช่คนรุ่นใหม่ เด็กวัยรุ่นอายุสิบกว่า 20 ต้นๆอีกต่อไป อีกหน่อยเราจะได้เห็นคนอายุ 50 มาอยู่ในมหาวิทยาลัย คนอายุ 60 กว่ามาอยู่ในมหาวิทยาลัย และที่สำคัญคนพิการ เข้ามาอยู่ในมหาวิทยาลัย นี่คือการที่เราจะต้องปรับเปลี่ยนไป ตามสภาพบริบทของสังคมที่เกิดขึ้น และกระทรวงการพัฒนาสังคมและความมั่นคงของมนุษย์นั้น เราพร้อม ที่จะเป็นแรง กับเพื่อนแล้วก็สนับสนุนการทำงานทุกๆอย่าง ต้องบอกว่าลำพังกระทรวงพร้อมเราเอง เราเปรียบเสมือนกาวนะครับ ไปติดต่อคนนู้น ต่อคนนี้ แล้วเราก็มาทากาวเชื่อมกันเหมือนอย่างวันนี้ สั้นอีกไม่ถึง 10 ปีจากนี้ไปก็คือปัญหาวิกฤตประชากร มันจะลามมาจนถึงสถาบันการศึกษา มหาวิทยาลัย สถาบัน ราชภัฏราชภัฏ ราชมงคล รวมไปถึงโลเคชั่น ว่าอีกในอนาคตอีกไม่นานจำนวนเด็กเกิดใหม่ที่มันน้อยลง แล้วจะขี่เข้ามาในมหาวิทยาลัย ก็จะลดลงไป เมื่อสักครู่ผมได้มีโอกาสคุยกับ ผ่านบ้านผมเองนะครับมีทั้งเจ้าคุณทหารลาดกระบัง แล้วก็ สงขลานครินทร์ แล้วก็ต้องขอบคุณครับ เจ้าของสถานที่ ใหญ่เลยจุดเริ่มต้นของโครงการนี้ก็คือมจธ ที่เป็นจุดเริ่มต้นกับ เพราะว่าผมเองได้ตั้งแต่วันที่ 10 ตุลาคม กลับปีที่แล้ว กลับไปที่กระทรวงก็ได้ เรียนท่านปลัด ท่านรองปลัดวันนี้มากับเราวันนี้ติดงานอยู่นะครับผมขอให้ท่านปลัดไปที่สำนักนายกประชุม ท่านนายก จะมีท่านรองปลัดและอธิบดีมาผมบอกผมไม่รีบ แต่ว่า ขอด่วน สงกรานต์นี้ ต้องเกิดให้ได้ โชคดีปรับครมครั้งล่าสุดมาผมยังเป็นรัฐมนตรีอยู่นะครับ ผมบอกว่า ยังไงเสียโครงการนี้ต้องเกิด ตอนที่ผมยัง เป็นรัฐมนตรีว่าการกระทรวงพม ก็โชคดีว่ากลับกทมก่อนแล้วผมยังอยู่ก็เลยได้มีโอกาสมาพูดแถลงข่าวเลยวันนี้ ก็ตอนแรกก็ลุ้นอยู่ว่าอยากจะเป็นรัฐมนตรีกับเขาอยู่หรือไม่ แต่วันนี้ครับ เราได้มีโอกาสมา เห็นแล้วมันทำได้จริง แต่การที่จะทำ โครงการลักษณะนี้ได้ ผู้บริหารของสถานศึกษาของมหาวิทยาลัยแต่ละมหาวิทยาลัย จะต้องเข้าใจถึงบริบทของการที่ ไปเอาคนพิการเข้ามา มาฝึกฝีมือรับหิ้วมาเลเซีย เข้าใจถึงวิถีชีวิตของคนพิการว่า แต่ละย่างก้าวหรือว่าแต่ละเม็ดที่ออกมาจากบ้านตอนนั้นมันคือความท้าทาย การผจญภัยที่ จบกันไปแล้วเนี่ย จะเกิดอะไรขึ้นก็ไม่รู้ อารยสถาปัตย์ในกรุงเทพฯ ประเทศไทยในวันนี้ บางครั้งไม่ค่อยเชื่อคนพิกา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revoice 2</dc:title>
  <dc:creator/>
  <cp:keywords/>
  <dcterms:created xsi:type="dcterms:W3CDTF">2024-08-27T07:35:38Z</dcterms:created>
  <dcterms:modified xsi:type="dcterms:W3CDTF">2024-08-27T07: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7 สิงหาคม 2567 เวลา 13.25 น.</vt:lpwstr>
  </property>
  <property fmtid="{D5CDD505-2E9C-101B-9397-08002B2CF9AE}" pid="3" name="subtitle">
    <vt:lpwstr/>
  </property>
</Properties>
</file>